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proofErr w:type="spellStart"/>
      <w:r w:rsidR="00F51AD7" w:rsidRPr="00A80F8B">
        <w:rPr>
          <w:rFonts w:ascii="Times New Roman" w:eastAsia="Times New Roman" w:hAnsi="Times New Roman" w:cs="Times New Roman"/>
          <w:color w:val="000000"/>
          <w:sz w:val="24"/>
          <w:szCs w:val="24"/>
          <w:u w:val="single"/>
        </w:rPr>
        <w:t>CIDEr</w:t>
      </w:r>
      <w:proofErr w:type="spellEnd"/>
      <w:r w:rsidR="00F51AD7" w:rsidRPr="00A80F8B">
        <w:rPr>
          <w:rFonts w:ascii="Times New Roman" w:eastAsia="Times New Roman" w:hAnsi="Times New Roman" w:cs="Times New Roman"/>
          <w:color w:val="000000"/>
          <w:sz w:val="24"/>
          <w:szCs w:val="24"/>
          <w:u w:val="single"/>
        </w:rPr>
        <w:t>: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a new model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that was created.  The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measures the likenesses between a generated sentence compare to one present by humans. Lastly, they would use two datasets (PASCAL-50S and ABSTRACT-50S) to evaluate which model provided the best results. From the conclusion, the researchers note that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29ADDD7C"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268B22A2"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1AE0D04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 xml:space="preserve">ment and Meteor shows the highest correlation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159519D"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7777777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6237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A25DA6D" w14:textId="6224DBF2" w:rsidR="002F13ED" w:rsidRPr="00A80F8B"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 xml:space="preserve">I had selected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with python coding as my main way to showcase my code, visuals, and results. Before uploading the dataset into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I attempted to check one of the image links. Upon discovery I noticed that the link was broken and decide to proceed as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may be able to pull the images.</w:t>
      </w:r>
    </w:p>
    <w:p w14:paraId="3B16C315" w14:textId="77777777" w:rsidR="00427A76" w:rsidRPr="00A80F8B"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6237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2 – UTF-8 csv format</w:t>
      </w:r>
    </w:p>
    <w:p w14:paraId="1C86AD14" w14:textId="2168FF16" w:rsidR="00427A76" w:rsidRPr="00A80F8B" w:rsidRDefault="00427A76" w:rsidP="00427A76">
      <w:pPr>
        <w:pStyle w:val="HTMLPreformatted"/>
        <w:numPr>
          <w:ilvl w:val="1"/>
          <w:numId w:val="5"/>
        </w:numPr>
      </w:pPr>
      <w:r w:rsidRPr="00A80F8B">
        <w:rPr>
          <w:rFonts w:ascii="Times New Roman" w:hAnsi="Times New Roman" w:cs="Times New Roman"/>
          <w:color w:val="0E101A"/>
          <w:sz w:val="24"/>
          <w:szCs w:val="24"/>
        </w:rPr>
        <w:t xml:space="preserve">When I was attempting to run the CSV document on </w:t>
      </w:r>
      <w:proofErr w:type="spellStart"/>
      <w:r w:rsidRPr="00A80F8B">
        <w:rPr>
          <w:rFonts w:ascii="Times New Roman" w:hAnsi="Times New Roman" w:cs="Times New Roman"/>
          <w:color w:val="0E101A"/>
          <w:sz w:val="24"/>
          <w:szCs w:val="24"/>
        </w:rPr>
        <w:t>Jupyter</w:t>
      </w:r>
      <w:proofErr w:type="spellEnd"/>
      <w:r w:rsidRPr="00A80F8B">
        <w:rPr>
          <w:rFonts w:ascii="Times New Roman" w:hAnsi="Times New Roman" w:cs="Times New Roman"/>
          <w:color w:val="0E101A"/>
          <w:sz w:val="24"/>
          <w:szCs w:val="24"/>
        </w:rPr>
        <w:t xml:space="preserve"> notebook I received an error message </w:t>
      </w:r>
      <w:proofErr w:type="spellStart"/>
      <w:r w:rsidRPr="00A80F8B">
        <w:rPr>
          <w:rFonts w:ascii="Times New Roman" w:hAnsi="Times New Roman" w:cs="Times New Roman"/>
          <w:color w:val="0E101A"/>
          <w:sz w:val="24"/>
          <w:szCs w:val="24"/>
        </w:rPr>
        <w:t>UnicodeDecodeError</w:t>
      </w:r>
      <w:proofErr w:type="spellEnd"/>
      <w:r w:rsidRPr="00A80F8B">
        <w:rPr>
          <w:rFonts w:ascii="Times New Roman" w:hAnsi="Times New Roman" w:cs="Times New Roman"/>
          <w:color w:val="0E101A"/>
          <w:sz w:val="24"/>
          <w:szCs w:val="24"/>
        </w:rPr>
        <w:t xml:space="preserve"> which I believe has some to do with the file format so I converted the file from a CSV to a UTF-8 CSV file through the save as function on excel</w:t>
      </w:r>
    </w:p>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4F7FA4" w:rsidRPr="00A80F8B" w14:paraId="15143A04" w14:textId="77777777" w:rsidTr="00052815">
        <w:tc>
          <w:tcPr>
            <w:tcW w:w="3235" w:type="dxa"/>
          </w:tcPr>
          <w:p w14:paraId="5543595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w:t>
            </w:r>
          </w:p>
        </w:tc>
        <w:tc>
          <w:tcPr>
            <w:tcW w:w="3469" w:type="dxa"/>
          </w:tcPr>
          <w:p w14:paraId="63B6BB9F" w14:textId="77777777" w:rsidR="00346B0D" w:rsidRPr="00A80F8B" w:rsidRDefault="004F7FA4"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00AF435A" w14:textId="77777777" w:rsidR="00346B0D"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66C1CA38" w14:textId="335C8D8E" w:rsidR="004F7FA4"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lastRenderedPageBreak/>
              <w:t>No</w:t>
            </w:r>
          </w:p>
        </w:tc>
        <w:tc>
          <w:tcPr>
            <w:tcW w:w="3354" w:type="dxa"/>
          </w:tcPr>
          <w:p w14:paraId="3377C6D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Boolean</w:t>
            </w:r>
          </w:p>
        </w:tc>
      </w:tr>
      <w:tr w:rsidR="004F7FA4" w:rsidRPr="00A80F8B" w14:paraId="26E62C8A" w14:textId="77777777" w:rsidTr="00052815">
        <w:tc>
          <w:tcPr>
            <w:tcW w:w="3235" w:type="dxa"/>
          </w:tcPr>
          <w:p w14:paraId="4402745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2D36BD26" w14:textId="77777777" w:rsidR="004F7FA4" w:rsidRPr="00A80F8B" w:rsidRDefault="004F7FA4"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A80F8B" w:rsidRDefault="004F7FA4"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b/>
                <w:bCs/>
                <w:sz w:val="24"/>
                <w:szCs w:val="24"/>
              </w:rPr>
              <w:t>Range: 0.5243 - 1</w:t>
            </w:r>
          </w:p>
        </w:tc>
        <w:tc>
          <w:tcPr>
            <w:tcW w:w="3354" w:type="dxa"/>
          </w:tcPr>
          <w:p w14:paraId="19CEA03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4F7FA4" w:rsidRPr="00A80F8B" w14:paraId="3E280249" w14:textId="77777777" w:rsidTr="00052815">
        <w:tc>
          <w:tcPr>
            <w:tcW w:w="3235" w:type="dxa"/>
          </w:tcPr>
          <w:p w14:paraId="67475E9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380459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279C733" w14:textId="77777777" w:rsidTr="00052815">
        <w:tc>
          <w:tcPr>
            <w:tcW w:w="3235" w:type="dxa"/>
          </w:tcPr>
          <w:p w14:paraId="1FEC6ED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4C65943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Pr="00A80F8B" w:rsidRDefault="00662F3E"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4F7FA4" w:rsidRPr="00A80F8B" w14:paraId="2A2F4A1E" w14:textId="77777777" w:rsidTr="00052815">
        <w:tc>
          <w:tcPr>
            <w:tcW w:w="3235" w:type="dxa"/>
          </w:tcPr>
          <w:p w14:paraId="44DBEEF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446BEBF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7B4892A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F218ED" w:rsidRPr="00A80F8B">
        <w:rPr>
          <w:rFonts w:ascii="Times New Roman" w:hAnsi="Times New Roman" w:cs="Times New Roman"/>
          <w:b/>
          <w:bCs/>
          <w:sz w:val="24"/>
          <w:szCs w:val="24"/>
        </w:rPr>
        <w:t>2</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3EADD681" w:rsidR="009A1A5C"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2E0AE5A9" w14:textId="7E2B5B5E" w:rsidR="00333BAB" w:rsidRPr="00333BAB" w:rsidRDefault="00333BAB" w:rsidP="00333BAB">
      <w:pPr>
        <w:pStyle w:val="ListParagraph"/>
        <w:numPr>
          <w:ilvl w:val="1"/>
          <w:numId w:val="7"/>
        </w:numPr>
        <w:spacing w:after="0" w:line="240" w:lineRule="auto"/>
        <w:rPr>
          <w:rFonts w:ascii="Times New Roman" w:hAnsi="Times New Roman" w:cs="Times New Roman"/>
          <w:sz w:val="24"/>
          <w:szCs w:val="24"/>
        </w:rPr>
      </w:pPr>
      <w:r w:rsidRPr="00333BAB">
        <w:rPr>
          <w:rFonts w:ascii="Times New Roman" w:hAnsi="Times New Roman" w:cs="Times New Roman"/>
          <w:sz w:val="24"/>
          <w:szCs w:val="24"/>
        </w:rPr>
        <w:t>From</w:t>
      </w:r>
      <w:r>
        <w:rPr>
          <w:rFonts w:ascii="Times New Roman" w:hAnsi="Times New Roman" w:cs="Times New Roman"/>
          <w:b/>
          <w:bCs/>
          <w:sz w:val="24"/>
          <w:szCs w:val="24"/>
        </w:rPr>
        <w:t xml:space="preserve"> </w:t>
      </w: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333BAB">
        <w:rPr>
          <w:rFonts w:ascii="Times New Roman" w:hAnsi="Times New Roman" w:cs="Times New Roman"/>
          <w:b/>
          <w:bCs/>
          <w:sz w:val="24"/>
          <w:szCs w:val="24"/>
        </w:rPr>
        <w:t>Unit Id</w:t>
      </w:r>
      <w:r>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no changes made</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7BDFF3AB" w:rsidR="0049384C" w:rsidRPr="0036326A"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w:t>
      </w:r>
      <w:proofErr w:type="spellStart"/>
      <w:r w:rsidRPr="00A80F8B">
        <w:rPr>
          <w:rFonts w:ascii="Times New Roman" w:hAnsi="Times New Roman" w:cs="Times New Roman"/>
          <w:color w:val="0E101A"/>
          <w:sz w:val="24"/>
          <w:szCs w:val="24"/>
        </w:rPr>
        <w:t>ÛÏcarrodecombate‰Û</w:t>
      </w:r>
      <w:proofErr w:type="spellEnd"/>
      <w:r w:rsidRPr="00A80F8B">
        <w:rPr>
          <w:rFonts w:ascii="Times New Roman" w:hAnsi="Times New Roman" w:cs="Times New Roman"/>
          <w:color w:val="0E101A"/>
          <w:sz w:val="24"/>
          <w:szCs w:val="24"/>
        </w:rPr>
        <w:t></w:t>
      </w:r>
    </w:p>
    <w:p w14:paraId="30C5C84E" w14:textId="2EA235FF" w:rsidR="0036326A" w:rsidRDefault="0036326A" w:rsidP="0036326A">
      <w:pPr>
        <w:spacing w:after="200" w:line="257" w:lineRule="atLeast"/>
        <w:rPr>
          <w:rFonts w:ascii="Times New Roman" w:eastAsia="Times New Roman" w:hAnsi="Times New Roman" w:cs="Times New Roman"/>
          <w:color w:val="0E101A"/>
          <w:sz w:val="24"/>
          <w:szCs w:val="24"/>
        </w:rPr>
      </w:pPr>
    </w:p>
    <w:p w14:paraId="1FFE536D" w14:textId="77777777" w:rsidR="0036326A" w:rsidRPr="0036326A" w:rsidRDefault="0036326A" w:rsidP="0036326A">
      <w:pPr>
        <w:spacing w:after="200" w:line="257" w:lineRule="atLeast"/>
        <w:rPr>
          <w:rFonts w:ascii="Times New Roman" w:eastAsia="Times New Roman" w:hAnsi="Times New Roman" w:cs="Times New Roman"/>
          <w:color w:val="0E101A"/>
          <w:sz w:val="24"/>
          <w:szCs w:val="24"/>
        </w:rPr>
      </w:pPr>
    </w:p>
    <w:p w14:paraId="40D787A6" w14:textId="0D92875B" w:rsidR="006561CB" w:rsidRDefault="006561CB" w:rsidP="006561CB">
      <w:pPr>
        <w:pStyle w:val="Heading2"/>
        <w:rPr>
          <w:rFonts w:ascii="Times New Roman" w:hAnsi="Times New Roman" w:cs="Times New Roman"/>
        </w:rPr>
      </w:pPr>
      <w:r w:rsidRPr="00A80F8B">
        <w:rPr>
          <w:rFonts w:ascii="Times New Roman" w:hAnsi="Times New Roman" w:cs="Times New Roman"/>
        </w:rPr>
        <w:lastRenderedPageBreak/>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495F77CA" w14:textId="40D3AE82" w:rsidR="00BE3A00" w:rsidRPr="00BE3A00" w:rsidRDefault="00BE3A00" w:rsidP="00BE3A00">
      <w:pPr>
        <w:pStyle w:val="ListParagraph"/>
        <w:numPr>
          <w:ilvl w:val="0"/>
          <w:numId w:val="15"/>
        </w:numPr>
      </w:pPr>
      <w:r w:rsidRPr="00BE3A00">
        <w:rPr>
          <w:rFonts w:ascii="Times New Roman" w:hAnsi="Times New Roman" w:cs="Times New Roman"/>
          <w:b/>
          <w:bCs/>
          <w:sz w:val="24"/>
          <w:szCs w:val="24"/>
        </w:rPr>
        <w:t>Unit Id</w:t>
      </w:r>
      <w:r w:rsidRPr="00BE3A00">
        <w:rPr>
          <w:rFonts w:ascii="Times New Roman" w:hAnsi="Times New Roman" w:cs="Times New Roman"/>
          <w:sz w:val="24"/>
          <w:szCs w:val="24"/>
        </w:rPr>
        <w:t xml:space="preserve"> </w:t>
      </w:r>
      <w:r w:rsidRPr="00BE3A00">
        <w:rPr>
          <w:rFonts w:ascii="Times New Roman" w:eastAsia="Times New Roman" w:hAnsi="Times New Roman" w:cs="Times New Roman"/>
          <w:color w:val="0E101A"/>
          <w:sz w:val="24"/>
          <w:szCs w:val="24"/>
        </w:rPr>
        <w:t xml:space="preserve">– </w:t>
      </w:r>
      <w:r w:rsidR="00567146">
        <w:rPr>
          <w:rFonts w:ascii="Times New Roman" w:eastAsia="Times New Roman" w:hAnsi="Times New Roman" w:cs="Times New Roman"/>
          <w:color w:val="0E101A"/>
          <w:sz w:val="24"/>
          <w:szCs w:val="24"/>
        </w:rPr>
        <w:t>is an important variable because it is used to determine each unique value in a dataset</w:t>
      </w:r>
    </w:p>
    <w:p w14:paraId="16FBAC34" w14:textId="4D9F8AC5"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w:t>
      </w:r>
      <w:r w:rsidR="005162DE">
        <w:rPr>
          <w:rFonts w:ascii="Times New Roman" w:eastAsia="Times New Roman" w:hAnsi="Times New Roman" w:cs="Times New Roman"/>
          <w:color w:val="0E101A"/>
          <w:sz w:val="24"/>
          <w:szCs w:val="24"/>
        </w:rPr>
        <w:t>5</w:t>
      </w:r>
      <w:r w:rsidR="00E8706C" w:rsidRPr="00A80F8B">
        <w:rPr>
          <w:rFonts w:ascii="Times New Roman" w:eastAsia="Times New Roman" w:hAnsi="Times New Roman" w:cs="Times New Roman"/>
          <w:color w:val="0E101A"/>
          <w:sz w:val="24"/>
          <w:szCs w:val="24"/>
        </w:rPr>
        <w:t xml:space="preserve">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2866F46A"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w:t>
      </w:r>
      <w:r w:rsidR="0077409C">
        <w:rPr>
          <w:rFonts w:ascii="Times New Roman" w:eastAsia="Times New Roman" w:hAnsi="Times New Roman" w:cs="Times New Roman"/>
          <w:color w:val="0E101A"/>
          <w:sz w:val="24"/>
          <w:szCs w:val="24"/>
        </w:rPr>
        <w:t>5</w:t>
      </w:r>
      <w:r w:rsidR="00911228" w:rsidRPr="00A80F8B">
        <w:rPr>
          <w:rFonts w:ascii="Times New Roman" w:eastAsia="Times New Roman" w:hAnsi="Times New Roman" w:cs="Times New Roman"/>
          <w:color w:val="0E101A"/>
          <w:sz w:val="24"/>
          <w:szCs w:val="24"/>
        </w:rPr>
        <w:t xml:space="preserve">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0DB82D8C"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F5A698D" w14:textId="1B0FAEDB" w:rsidR="00EB7C28"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r w:rsidR="007B5B1C">
        <w:rPr>
          <w:rFonts w:ascii="Times New Roman" w:hAnsi="Times New Roman" w:cs="Times New Roman"/>
          <w:sz w:val="24"/>
          <w:szCs w:val="24"/>
        </w:rPr>
        <w:t xml:space="preserve">. </w:t>
      </w:r>
      <w:r w:rsidR="004E4721">
        <w:rPr>
          <w:rFonts w:ascii="Times New Roman" w:hAnsi="Times New Roman" w:cs="Times New Roman"/>
          <w:sz w:val="24"/>
          <w:szCs w:val="24"/>
        </w:rPr>
        <w:t>Unfortunately,</w:t>
      </w:r>
      <w:r w:rsidR="007B5B1C">
        <w:rPr>
          <w:rFonts w:ascii="Times New Roman" w:hAnsi="Times New Roman" w:cs="Times New Roman"/>
          <w:sz w:val="24"/>
          <w:szCs w:val="24"/>
        </w:rPr>
        <w:t xml:space="preserve"> due to my limited knowledge of </w:t>
      </w:r>
      <w:r w:rsidR="004E4721">
        <w:rPr>
          <w:rFonts w:ascii="Times New Roman" w:hAnsi="Times New Roman" w:cs="Times New Roman"/>
          <w:sz w:val="24"/>
          <w:szCs w:val="24"/>
        </w:rPr>
        <w:t>transforming</w:t>
      </w:r>
      <w:r w:rsidR="007B5B1C">
        <w:rPr>
          <w:rFonts w:ascii="Times New Roman" w:hAnsi="Times New Roman" w:cs="Times New Roman"/>
          <w:sz w:val="24"/>
          <w:szCs w:val="24"/>
        </w:rPr>
        <w:t xml:space="preserve"> data</w:t>
      </w:r>
      <w:r w:rsidR="004432B1">
        <w:rPr>
          <w:rFonts w:ascii="Times New Roman" w:hAnsi="Times New Roman" w:cs="Times New Roman"/>
          <w:sz w:val="24"/>
          <w:szCs w:val="24"/>
        </w:rPr>
        <w:t xml:space="preserve"> in python I</w:t>
      </w:r>
      <w:r w:rsidR="007B5B1C">
        <w:rPr>
          <w:rFonts w:ascii="Times New Roman" w:hAnsi="Times New Roman" w:cs="Times New Roman"/>
          <w:sz w:val="24"/>
          <w:szCs w:val="24"/>
        </w:rPr>
        <w:t xml:space="preserve"> </w:t>
      </w:r>
      <w:r w:rsidR="003B0239">
        <w:rPr>
          <w:rFonts w:ascii="Times New Roman" w:hAnsi="Times New Roman" w:cs="Times New Roman"/>
          <w:sz w:val="24"/>
          <w:szCs w:val="24"/>
        </w:rPr>
        <w:t xml:space="preserve">took a bit of time in </w:t>
      </w:r>
      <w:bookmarkStart w:id="1" w:name="_GoBack"/>
      <w:bookmarkEnd w:id="1"/>
      <w:r w:rsidR="004432B1">
        <w:rPr>
          <w:rFonts w:ascii="Times New Roman" w:hAnsi="Times New Roman" w:cs="Times New Roman"/>
          <w:sz w:val="24"/>
          <w:szCs w:val="24"/>
        </w:rPr>
        <w:t>finding the correct codes.</w:t>
      </w:r>
    </w:p>
    <w:p w14:paraId="23BCDAEF" w14:textId="1F7D55DF" w:rsidR="000F0F50" w:rsidRPr="00952916" w:rsidRDefault="000F0F50" w:rsidP="009628D1">
      <w:pPr>
        <w:rPr>
          <w:rFonts w:ascii="Times New Roman" w:hAnsi="Times New Roman" w:cs="Times New Roman"/>
          <w:sz w:val="24"/>
          <w:szCs w:val="24"/>
          <w:highlight w:val="yellow"/>
          <w:u w:val="single"/>
        </w:rPr>
      </w:pPr>
      <w:r w:rsidRPr="00952916">
        <w:rPr>
          <w:rFonts w:ascii="Times New Roman" w:hAnsi="Times New Roman" w:cs="Times New Roman"/>
          <w:sz w:val="24"/>
          <w:szCs w:val="24"/>
          <w:highlight w:val="yellow"/>
          <w:u w:val="single"/>
        </w:rPr>
        <w:t xml:space="preserve">Model 1 – </w:t>
      </w:r>
      <w:r w:rsidR="00360171" w:rsidRPr="00952916">
        <w:rPr>
          <w:rFonts w:ascii="Times New Roman" w:hAnsi="Times New Roman" w:cs="Times New Roman"/>
          <w:sz w:val="24"/>
          <w:szCs w:val="24"/>
          <w:highlight w:val="yellow"/>
          <w:u w:val="single"/>
        </w:rPr>
        <w:t>Multi-</w:t>
      </w:r>
      <w:r w:rsidRPr="00952916">
        <w:rPr>
          <w:rFonts w:ascii="Times New Roman" w:hAnsi="Times New Roman" w:cs="Times New Roman"/>
          <w:sz w:val="24"/>
          <w:szCs w:val="24"/>
          <w:highlight w:val="yellow"/>
          <w:u w:val="single"/>
        </w:rPr>
        <w:t>Linear Regression Model</w:t>
      </w:r>
    </w:p>
    <w:p w14:paraId="1B9B931A" w14:textId="5A8A1390" w:rsidR="00394D43" w:rsidRPr="00952916" w:rsidRDefault="000F0F50" w:rsidP="009628D1">
      <w:pPr>
        <w:rPr>
          <w:rFonts w:ascii="Times New Roman" w:hAnsi="Times New Roman" w:cs="Times New Roman"/>
          <w:sz w:val="24"/>
          <w:szCs w:val="24"/>
          <w:highlight w:val="yellow"/>
          <w:u w:val="single"/>
        </w:rPr>
      </w:pPr>
      <w:r w:rsidRPr="00952916">
        <w:rPr>
          <w:rFonts w:ascii="Times New Roman" w:hAnsi="Times New Roman" w:cs="Times New Roman"/>
          <w:sz w:val="24"/>
          <w:szCs w:val="24"/>
          <w:highlight w:val="yellow"/>
          <w:u w:val="single"/>
        </w:rPr>
        <w:t xml:space="preserve">Model </w:t>
      </w:r>
      <w:r w:rsidR="005054B0" w:rsidRPr="00952916">
        <w:rPr>
          <w:rFonts w:ascii="Times New Roman" w:hAnsi="Times New Roman" w:cs="Times New Roman"/>
          <w:sz w:val="24"/>
          <w:szCs w:val="24"/>
          <w:highlight w:val="yellow"/>
          <w:u w:val="single"/>
        </w:rPr>
        <w:t>2</w:t>
      </w:r>
      <w:r w:rsidRPr="00952916">
        <w:rPr>
          <w:rFonts w:ascii="Times New Roman" w:hAnsi="Times New Roman" w:cs="Times New Roman"/>
          <w:sz w:val="24"/>
          <w:szCs w:val="24"/>
          <w:highlight w:val="yellow"/>
          <w:u w:val="single"/>
        </w:rPr>
        <w:t xml:space="preserve"> – </w:t>
      </w:r>
      <w:r w:rsidR="002D5104" w:rsidRPr="00952916">
        <w:rPr>
          <w:rFonts w:ascii="Times New Roman" w:hAnsi="Times New Roman" w:cs="Times New Roman"/>
          <w:sz w:val="24"/>
          <w:szCs w:val="24"/>
          <w:highlight w:val="yellow"/>
          <w:u w:val="single"/>
        </w:rPr>
        <w:t>Decision Tree</w:t>
      </w:r>
      <w:r w:rsidRPr="00952916">
        <w:rPr>
          <w:rFonts w:ascii="Times New Roman" w:hAnsi="Times New Roman" w:cs="Times New Roman"/>
          <w:sz w:val="24"/>
          <w:szCs w:val="24"/>
          <w:highlight w:val="yellow"/>
          <w:u w:val="single"/>
        </w:rPr>
        <w:t xml:space="preserve"> Model</w:t>
      </w:r>
    </w:p>
    <w:p w14:paraId="06DEFACA" w14:textId="71D53693" w:rsidR="000F0F50" w:rsidRPr="00952916" w:rsidRDefault="000F0F50" w:rsidP="009628D1">
      <w:pPr>
        <w:rPr>
          <w:rFonts w:ascii="Times New Roman" w:hAnsi="Times New Roman" w:cs="Times New Roman"/>
          <w:sz w:val="24"/>
          <w:szCs w:val="24"/>
          <w:highlight w:val="yellow"/>
          <w:u w:val="single"/>
        </w:rPr>
      </w:pPr>
      <w:r w:rsidRPr="00952916">
        <w:rPr>
          <w:rFonts w:ascii="Times New Roman" w:hAnsi="Times New Roman" w:cs="Times New Roman"/>
          <w:sz w:val="24"/>
          <w:szCs w:val="24"/>
          <w:highlight w:val="yellow"/>
          <w:u w:val="single"/>
        </w:rPr>
        <w:t xml:space="preserve">Model </w:t>
      </w:r>
      <w:r w:rsidR="005054B0" w:rsidRPr="00952916">
        <w:rPr>
          <w:rFonts w:ascii="Times New Roman" w:hAnsi="Times New Roman" w:cs="Times New Roman"/>
          <w:sz w:val="24"/>
          <w:szCs w:val="24"/>
          <w:highlight w:val="yellow"/>
          <w:u w:val="single"/>
        </w:rPr>
        <w:t>3</w:t>
      </w:r>
      <w:r w:rsidRPr="00952916">
        <w:rPr>
          <w:rFonts w:ascii="Times New Roman" w:hAnsi="Times New Roman" w:cs="Times New Roman"/>
          <w:sz w:val="24"/>
          <w:szCs w:val="24"/>
          <w:highlight w:val="yellow"/>
          <w:u w:val="single"/>
        </w:rPr>
        <w:t xml:space="preserve"> – </w:t>
      </w:r>
      <w:r w:rsidR="009641E7" w:rsidRPr="00952916">
        <w:rPr>
          <w:rFonts w:ascii="Times New Roman" w:hAnsi="Times New Roman" w:cs="Times New Roman"/>
          <w:sz w:val="24"/>
          <w:szCs w:val="24"/>
          <w:highlight w:val="yellow"/>
          <w:u w:val="single"/>
        </w:rPr>
        <w:t>Naïve Bayes</w:t>
      </w:r>
      <w:r w:rsidRPr="00952916">
        <w:rPr>
          <w:rFonts w:ascii="Times New Roman" w:hAnsi="Times New Roman" w:cs="Times New Roman"/>
          <w:sz w:val="24"/>
          <w:szCs w:val="24"/>
          <w:highlight w:val="yellow"/>
          <w:u w:val="single"/>
        </w:rPr>
        <w:t xml:space="preserve"> Model</w:t>
      </w:r>
    </w:p>
    <w:p w14:paraId="1AE4961C" w14:textId="033ED536" w:rsidR="009628D1" w:rsidRPr="00952916" w:rsidRDefault="009628D1" w:rsidP="009628D1">
      <w:pPr>
        <w:pStyle w:val="Heading2"/>
        <w:rPr>
          <w:rFonts w:ascii="Times New Roman" w:hAnsi="Times New Roman" w:cs="Times New Roman"/>
          <w:highlight w:val="yellow"/>
        </w:rPr>
      </w:pPr>
      <w:r w:rsidRPr="00952916">
        <w:rPr>
          <w:rFonts w:ascii="Times New Roman" w:hAnsi="Times New Roman" w:cs="Times New Roman"/>
          <w:highlight w:val="yellow"/>
        </w:rPr>
        <w:t>Step 5: &lt;</w:t>
      </w:r>
      <w:r w:rsidR="009966F6" w:rsidRPr="00952916">
        <w:rPr>
          <w:rFonts w:ascii="Times New Roman" w:hAnsi="Times New Roman" w:cs="Times New Roman"/>
          <w:highlight w:val="yellow"/>
        </w:rPr>
        <w:t>Summary and Conclusion&gt;</w:t>
      </w:r>
    </w:p>
    <w:p w14:paraId="4E5F7601" w14:textId="6EEF08A8" w:rsidR="009628D1" w:rsidRPr="00A80F8B" w:rsidRDefault="00196A6B" w:rsidP="009628D1">
      <w:pPr>
        <w:rPr>
          <w:rFonts w:ascii="Times New Roman" w:hAnsi="Times New Roman" w:cs="Times New Roman"/>
          <w:sz w:val="24"/>
          <w:szCs w:val="24"/>
        </w:rPr>
      </w:pPr>
      <w:r w:rsidRPr="00952916">
        <w:rPr>
          <w:rFonts w:ascii="Times New Roman" w:hAnsi="Times New Roman" w:cs="Times New Roman"/>
          <w:sz w:val="24"/>
          <w:szCs w:val="24"/>
          <w:highlight w:val="yellow"/>
        </w:rPr>
        <w:t xml:space="preserve">Once </w:t>
      </w:r>
      <w:r w:rsidR="00AE1D89" w:rsidRPr="00952916">
        <w:rPr>
          <w:rFonts w:ascii="Times New Roman" w:hAnsi="Times New Roman" w:cs="Times New Roman"/>
          <w:sz w:val="24"/>
          <w:szCs w:val="24"/>
          <w:highlight w:val="yellow"/>
        </w:rPr>
        <w:t xml:space="preserve">the </w:t>
      </w:r>
      <w:r w:rsidRPr="00952916">
        <w:rPr>
          <w:rFonts w:ascii="Times New Roman" w:hAnsi="Times New Roman" w:cs="Times New Roman"/>
          <w:sz w:val="24"/>
          <w:szCs w:val="24"/>
          <w:highlight w:val="yellow"/>
        </w:rPr>
        <w:t xml:space="preserve">analysis </w:t>
      </w:r>
      <w:r w:rsidR="00853DE6" w:rsidRPr="00952916">
        <w:rPr>
          <w:rFonts w:ascii="Times New Roman" w:hAnsi="Times New Roman" w:cs="Times New Roman"/>
          <w:sz w:val="24"/>
          <w:szCs w:val="24"/>
          <w:highlight w:val="yellow"/>
        </w:rPr>
        <w:t xml:space="preserve">of these models </w:t>
      </w:r>
      <w:r w:rsidR="004504BA" w:rsidRPr="00952916">
        <w:rPr>
          <w:rFonts w:ascii="Times New Roman" w:hAnsi="Times New Roman" w:cs="Times New Roman"/>
          <w:sz w:val="24"/>
          <w:szCs w:val="24"/>
          <w:highlight w:val="yellow"/>
        </w:rPr>
        <w:t>has</w:t>
      </w:r>
      <w:r w:rsidR="00853DE6" w:rsidRPr="00952916">
        <w:rPr>
          <w:rFonts w:ascii="Times New Roman" w:hAnsi="Times New Roman" w:cs="Times New Roman"/>
          <w:sz w:val="24"/>
          <w:szCs w:val="24"/>
          <w:highlight w:val="yellow"/>
        </w:rPr>
        <w:t xml:space="preserve"> been</w:t>
      </w:r>
      <w:r w:rsidR="008E522A" w:rsidRPr="00952916">
        <w:rPr>
          <w:rFonts w:ascii="Times New Roman" w:hAnsi="Times New Roman" w:cs="Times New Roman"/>
          <w:sz w:val="24"/>
          <w:szCs w:val="24"/>
          <w:highlight w:val="yellow"/>
        </w:rPr>
        <w:t xml:space="preserve"> </w:t>
      </w:r>
      <w:r w:rsidR="002865C7" w:rsidRPr="00952916">
        <w:rPr>
          <w:rFonts w:ascii="Times New Roman" w:hAnsi="Times New Roman" w:cs="Times New Roman"/>
          <w:sz w:val="24"/>
          <w:szCs w:val="24"/>
          <w:highlight w:val="yellow"/>
        </w:rPr>
        <w:t>completed,</w:t>
      </w:r>
      <w:r w:rsidR="008E522A" w:rsidRPr="00952916">
        <w:rPr>
          <w:rFonts w:ascii="Times New Roman" w:hAnsi="Times New Roman" w:cs="Times New Roman"/>
          <w:sz w:val="24"/>
          <w:szCs w:val="24"/>
          <w:highlight w:val="yellow"/>
        </w:rPr>
        <w:t xml:space="preserve"> we can do </w:t>
      </w:r>
      <w:r w:rsidR="00AE1D89" w:rsidRPr="00952916">
        <w:rPr>
          <w:rFonts w:ascii="Times New Roman" w:hAnsi="Times New Roman" w:cs="Times New Roman"/>
          <w:sz w:val="24"/>
          <w:szCs w:val="24"/>
          <w:highlight w:val="yellow"/>
        </w:rPr>
        <w:t xml:space="preserve">a </w:t>
      </w:r>
      <w:r w:rsidR="008E522A" w:rsidRPr="00952916">
        <w:rPr>
          <w:rFonts w:ascii="Times New Roman" w:hAnsi="Times New Roman" w:cs="Times New Roman"/>
          <w:sz w:val="24"/>
          <w:szCs w:val="24"/>
          <w:highlight w:val="yellow"/>
        </w:rPr>
        <w:t xml:space="preserve">summary and concluded </w:t>
      </w:r>
      <w:r w:rsidR="00155182" w:rsidRPr="00952916">
        <w:rPr>
          <w:rFonts w:ascii="Times New Roman" w:hAnsi="Times New Roman" w:cs="Times New Roman"/>
          <w:sz w:val="24"/>
          <w:szCs w:val="24"/>
          <w:highlight w:val="yellow"/>
        </w:rPr>
        <w:t xml:space="preserve">if our </w:t>
      </w:r>
      <w:r w:rsidR="00255239" w:rsidRPr="00952916">
        <w:rPr>
          <w:rFonts w:ascii="Times New Roman" w:hAnsi="Times New Roman" w:cs="Times New Roman"/>
          <w:sz w:val="24"/>
          <w:szCs w:val="24"/>
          <w:highlight w:val="yellow"/>
        </w:rPr>
        <w:t>initial</w:t>
      </w:r>
      <w:r w:rsidR="00155182" w:rsidRPr="00952916">
        <w:rPr>
          <w:rFonts w:ascii="Times New Roman" w:hAnsi="Times New Roman" w:cs="Times New Roman"/>
          <w:sz w:val="24"/>
          <w:szCs w:val="24"/>
          <w:highlight w:val="yellow"/>
        </w:rPr>
        <w:t xml:space="preserve"> </w:t>
      </w:r>
      <w:r w:rsidR="00255239" w:rsidRPr="00952916">
        <w:rPr>
          <w:rFonts w:ascii="Times New Roman" w:hAnsi="Times New Roman" w:cs="Times New Roman"/>
          <w:sz w:val="24"/>
          <w:szCs w:val="24"/>
          <w:highlight w:val="yellow"/>
        </w:rPr>
        <w:t>hypothesis</w:t>
      </w:r>
      <w:r w:rsidR="00155182" w:rsidRPr="00952916">
        <w:rPr>
          <w:rFonts w:ascii="Times New Roman" w:hAnsi="Times New Roman" w:cs="Times New Roman"/>
          <w:sz w:val="24"/>
          <w:szCs w:val="24"/>
          <w:highlight w:val="yellow"/>
        </w:rPr>
        <w:t xml:space="preserve"> </w:t>
      </w:r>
      <w:r w:rsidR="008E522A" w:rsidRPr="00952916">
        <w:rPr>
          <w:rFonts w:ascii="Times New Roman" w:hAnsi="Times New Roman" w:cs="Times New Roman"/>
          <w:sz w:val="24"/>
          <w:szCs w:val="24"/>
          <w:highlight w:val="yellow"/>
        </w:rPr>
        <w:t xml:space="preserve">matches </w:t>
      </w:r>
      <w:r w:rsidR="00155182" w:rsidRPr="00952916">
        <w:rPr>
          <w:rFonts w:ascii="Times New Roman" w:hAnsi="Times New Roman" w:cs="Times New Roman"/>
          <w:sz w:val="24"/>
          <w:szCs w:val="24"/>
          <w:highlight w:val="yellow"/>
        </w:rPr>
        <w:t>the results</w:t>
      </w:r>
      <w:r w:rsidR="000628DC" w:rsidRPr="00952916">
        <w:rPr>
          <w:rFonts w:ascii="Times New Roman" w:hAnsi="Times New Roman" w:cs="Times New Roman"/>
          <w:sz w:val="24"/>
          <w:szCs w:val="24"/>
          <w:highlight w:val="yellow"/>
        </w:rPr>
        <w:t>.</w:t>
      </w:r>
      <w:r w:rsidR="00853DE6" w:rsidRPr="00952916">
        <w:rPr>
          <w:rFonts w:ascii="Times New Roman" w:hAnsi="Times New Roman" w:cs="Times New Roman"/>
          <w:sz w:val="24"/>
          <w:szCs w:val="24"/>
          <w:highlight w:val="yellow"/>
        </w:rPr>
        <w:t xml:space="preserve"> </w:t>
      </w:r>
      <w:r w:rsidR="000746E5" w:rsidRPr="00952916">
        <w:rPr>
          <w:rFonts w:ascii="Times New Roman" w:hAnsi="Times New Roman" w:cs="Times New Roman"/>
          <w:sz w:val="24"/>
          <w:szCs w:val="24"/>
          <w:highlight w:val="yellow"/>
        </w:rPr>
        <w:t xml:space="preserve">Further detail will be provided </w:t>
      </w:r>
      <w:r w:rsidR="003054D4" w:rsidRPr="00952916">
        <w:rPr>
          <w:rFonts w:ascii="Times New Roman" w:hAnsi="Times New Roman" w:cs="Times New Roman"/>
          <w:sz w:val="24"/>
          <w:szCs w:val="24"/>
          <w:highlight w:val="yellow"/>
        </w:rPr>
        <w:t>in the final project.</w:t>
      </w:r>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2" w:name="_Hlk37432722"/>
      <w:bookmarkEnd w:id="0"/>
      <w:r w:rsidRPr="00A80F8B">
        <w:rPr>
          <w:rFonts w:ascii="Times New Roman" w:hAnsi="Times New Roman" w:cs="Times New Roman"/>
          <w:sz w:val="28"/>
          <w:szCs w:val="28"/>
          <w:u w:val="single"/>
        </w:rPr>
        <w:t>Work Cited</w:t>
      </w:r>
    </w:p>
    <w:p w14:paraId="7CCA16D5" w14:textId="535EA346" w:rsidR="007D6CAA" w:rsidRPr="00A80F8B" w:rsidRDefault="00240098" w:rsidP="00CC7A06">
      <w:pPr>
        <w:pStyle w:val="NormalWeb"/>
        <w:ind w:left="567" w:hanging="567"/>
      </w:pPr>
      <w:proofErr w:type="spellStart"/>
      <w:r w:rsidRPr="00A80F8B">
        <w:t>Vedantam</w:t>
      </w:r>
      <w:proofErr w:type="spellEnd"/>
      <w:r w:rsidRPr="00A80F8B">
        <w:t xml:space="preserve">, R., Lawrence </w:t>
      </w:r>
      <w:proofErr w:type="spellStart"/>
      <w:r w:rsidRPr="00A80F8B">
        <w:t>Zitnick</w:t>
      </w:r>
      <w:proofErr w:type="spellEnd"/>
      <w:r w:rsidRPr="00A80F8B">
        <w:t>, C., &amp; Parikh, D. (2015). Cider: Consensus-based image description evaluation. In Proceedings of the IEEE conference on computer vision and pattern recognition (pp. 4566-4575).</w:t>
      </w:r>
    </w:p>
    <w:p w14:paraId="6E1D9F65" w14:textId="7AC0C02C" w:rsidR="00240098" w:rsidRPr="00A80F8B" w:rsidRDefault="00240098" w:rsidP="00240098">
      <w:pPr>
        <w:pStyle w:val="NormalWeb"/>
      </w:pPr>
      <w:proofErr w:type="spellStart"/>
      <w:r w:rsidRPr="00A80F8B">
        <w:t>Hodosh</w:t>
      </w:r>
      <w:proofErr w:type="spellEnd"/>
      <w:r w:rsidRPr="00A80F8B">
        <w:t xml:space="preserve">, M., Young, P., &amp; </w:t>
      </w:r>
      <w:proofErr w:type="spellStart"/>
      <w:r w:rsidRPr="00A80F8B">
        <w:t>Hockenmaier</w:t>
      </w:r>
      <w:proofErr w:type="spellEnd"/>
      <w:r w:rsidRPr="00A80F8B">
        <w:t>, J. (2013). Framing image description as a ranking task: Data, models</w:t>
      </w:r>
      <w:r w:rsidR="004E4721">
        <w:t>,</w:t>
      </w:r>
      <w:r w:rsidRPr="00A80F8B">
        <w:t xml:space="preserve"> and evaluation metrics. Journal of Artificial Intelligence Research, 47, 853-899.</w:t>
      </w:r>
    </w:p>
    <w:p w14:paraId="160E21E4" w14:textId="32A64EC7" w:rsidR="00D664CB" w:rsidRPr="00A80F8B" w:rsidRDefault="00D664CB" w:rsidP="00240098">
      <w:pPr>
        <w:pStyle w:val="NormalWeb"/>
      </w:pPr>
      <w:proofErr w:type="spellStart"/>
      <w:r w:rsidRPr="00A80F8B">
        <w:lastRenderedPageBreak/>
        <w:t>Lebret</w:t>
      </w:r>
      <w:proofErr w:type="spellEnd"/>
      <w:r w:rsidRPr="00A80F8B">
        <w:t xml:space="preserve">, R., Pinheiro, P. O., &amp; </w:t>
      </w:r>
      <w:proofErr w:type="spellStart"/>
      <w:r w:rsidRPr="00A80F8B">
        <w:t>Collobert</w:t>
      </w:r>
      <w:proofErr w:type="spellEnd"/>
      <w:r w:rsidRPr="00A80F8B">
        <w:t xml:space="preserve">, R. (2014). Simple image description generator via a linear phrase-based approach. </w:t>
      </w:r>
      <w:proofErr w:type="spellStart"/>
      <w:r w:rsidRPr="00A80F8B">
        <w:t>arXiv</w:t>
      </w:r>
      <w:proofErr w:type="spellEnd"/>
      <w:r w:rsidRPr="00A80F8B">
        <w:t xml:space="preserve"> preprint arXiv:1412.8419.</w:t>
      </w:r>
    </w:p>
    <w:p w14:paraId="31290881" w14:textId="3CA62D25" w:rsidR="0064777C" w:rsidRPr="00A80F8B" w:rsidRDefault="0064777C" w:rsidP="00240098">
      <w:pPr>
        <w:pStyle w:val="NormalWeb"/>
      </w:pPr>
      <w:r w:rsidRPr="00A80F8B">
        <w:t>Elliott, D., &amp; Keller, F. (2014, June). Comparing automatic evaluation measures for image description. In Proceedings of the 52nd Annual Meeting of the Association for Computational Linguistics (Volume 2: Short Papers) (pp. 452-457).</w:t>
      </w:r>
    </w:p>
    <w:bookmarkEnd w:id="2"/>
    <w:p w14:paraId="11C96F64" w14:textId="1DC267E2" w:rsidR="00800BD3" w:rsidRPr="00A80F8B"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Data For Everyone.” Figure Eight, www.figure-eight.com/data-for-everyone/.</w:t>
      </w:r>
    </w:p>
    <w:p w14:paraId="77C31010"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Glossary of Terms.” Figure Eight Success Center, success.figure-eight.com/hc/en-us/articles/202703305-Glossary-of-Terms.</w:t>
      </w:r>
    </w:p>
    <w:p w14:paraId="114C339F"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Image Descriptions - Dataset by Crowdflower.” </w:t>
      </w:r>
      <w:proofErr w:type="spellStart"/>
      <w:r w:rsidRPr="00A80F8B">
        <w:rPr>
          <w:rFonts w:ascii="Times New Roman" w:eastAsia="Times New Roman" w:hAnsi="Times New Roman" w:cs="Times New Roman"/>
          <w:sz w:val="24"/>
          <w:szCs w:val="24"/>
        </w:rPr>
        <w:t>Data.world</w:t>
      </w:r>
      <w:proofErr w:type="spellEnd"/>
      <w:r w:rsidRPr="00A80F8B">
        <w:rPr>
          <w:rFonts w:ascii="Times New Roman" w:eastAsia="Times New Roman" w:hAnsi="Times New Roman" w:cs="Times New Roman"/>
          <w:sz w:val="24"/>
          <w:szCs w:val="24"/>
        </w:rPr>
        <w:t xml:space="preserve">, 21 Nov. 2016, </w:t>
      </w:r>
      <w:proofErr w:type="gramStart"/>
      <w:r w:rsidRPr="00A80F8B">
        <w:rPr>
          <w:rFonts w:ascii="Times New Roman" w:eastAsia="Times New Roman" w:hAnsi="Times New Roman" w:cs="Times New Roman"/>
          <w:sz w:val="24"/>
          <w:szCs w:val="24"/>
        </w:rPr>
        <w:t>data.world</w:t>
      </w:r>
      <w:proofErr w:type="gramEnd"/>
      <w:r w:rsidRPr="00A80F8B">
        <w:rPr>
          <w:rFonts w:ascii="Times New Roman" w:eastAsia="Times New Roman" w:hAnsi="Times New Roman" w:cs="Times New Roman"/>
          <w:sz w:val="24"/>
          <w:szCs w:val="24"/>
        </w:rPr>
        <w:t>/crowdflower/image-descriptions/workspace/data-dictionary.</w:t>
      </w:r>
    </w:p>
    <w:p w14:paraId="0D0C7F17" w14:textId="270D4D46" w:rsidR="0024620B" w:rsidRPr="00A80F8B" w:rsidRDefault="00AA4B90" w:rsidP="00240098">
      <w:pPr>
        <w:pStyle w:val="NormalWeb"/>
      </w:pPr>
      <w:r w:rsidRPr="008037DB">
        <w:rPr>
          <w:highlight w:val="yellow"/>
        </w:rPr>
        <w:t>https://pbpython.com/categorical-encoding.html</w:t>
      </w:r>
    </w:p>
    <w:p w14:paraId="33BF69E9" w14:textId="77777777" w:rsidR="000E79F7" w:rsidRPr="00A80F8B" w:rsidRDefault="000E79F7" w:rsidP="006561CB">
      <w:pPr>
        <w:tabs>
          <w:tab w:val="left" w:pos="3045"/>
        </w:tabs>
        <w:rPr>
          <w:rFonts w:ascii="Times New Roman" w:hAnsi="Times New Roman" w:cs="Times New Roman"/>
          <w:sz w:val="28"/>
          <w:szCs w:val="28"/>
        </w:rPr>
      </w:pPr>
    </w:p>
    <w:sectPr w:rsidR="000E79F7"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02FF1" w14:textId="77777777" w:rsidR="00DA1635" w:rsidRDefault="00DA1635" w:rsidP="00193F3F">
      <w:pPr>
        <w:spacing w:after="0" w:line="240" w:lineRule="auto"/>
      </w:pPr>
      <w:r>
        <w:separator/>
      </w:r>
    </w:p>
  </w:endnote>
  <w:endnote w:type="continuationSeparator" w:id="0">
    <w:p w14:paraId="67422CA3" w14:textId="77777777" w:rsidR="00DA1635" w:rsidRDefault="00DA1635"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F98D4" w14:textId="77777777" w:rsidR="00DA1635" w:rsidRDefault="00DA1635" w:rsidP="00193F3F">
      <w:pPr>
        <w:spacing w:after="0" w:line="240" w:lineRule="auto"/>
      </w:pPr>
      <w:r>
        <w:separator/>
      </w:r>
    </w:p>
  </w:footnote>
  <w:footnote w:type="continuationSeparator" w:id="0">
    <w:p w14:paraId="2BA0C3A2" w14:textId="77777777" w:rsidR="00DA1635" w:rsidRDefault="00DA1635"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D42D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5"/>
  </w:num>
  <w:num w:numId="5">
    <w:abstractNumId w:val="6"/>
  </w:num>
  <w:num w:numId="6">
    <w:abstractNumId w:val="5"/>
  </w:num>
  <w:num w:numId="7">
    <w:abstractNumId w:val="6"/>
  </w:num>
  <w:num w:numId="8">
    <w:abstractNumId w:val="0"/>
  </w:num>
  <w:num w:numId="9">
    <w:abstractNumId w:val="0"/>
  </w:num>
  <w:num w:numId="10">
    <w:abstractNumId w:val="11"/>
  </w:num>
  <w:num w:numId="11">
    <w:abstractNumId w:val="3"/>
  </w:num>
  <w:num w:numId="12">
    <w:abstractNumId w:val="10"/>
  </w:num>
  <w:num w:numId="13">
    <w:abstractNumId w:val="4"/>
  </w:num>
  <w:num w:numId="14">
    <w:abstractNumId w:val="1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wUABf0jdCwAAAA="/>
  </w:docVars>
  <w:rsids>
    <w:rsidRoot w:val="000676B3"/>
    <w:rsid w:val="00000FDF"/>
    <w:rsid w:val="00002D34"/>
    <w:rsid w:val="00005221"/>
    <w:rsid w:val="00013A7B"/>
    <w:rsid w:val="00016CFC"/>
    <w:rsid w:val="0002047B"/>
    <w:rsid w:val="000217C3"/>
    <w:rsid w:val="000220E9"/>
    <w:rsid w:val="00024607"/>
    <w:rsid w:val="00024871"/>
    <w:rsid w:val="000327CE"/>
    <w:rsid w:val="000452A8"/>
    <w:rsid w:val="00045D6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C3E"/>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04607"/>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0299"/>
    <w:rsid w:val="0017158F"/>
    <w:rsid w:val="0017237A"/>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0E36"/>
    <w:rsid w:val="001C7F86"/>
    <w:rsid w:val="001D2C21"/>
    <w:rsid w:val="001D6219"/>
    <w:rsid w:val="001E1B5A"/>
    <w:rsid w:val="001F1222"/>
    <w:rsid w:val="001F2DCC"/>
    <w:rsid w:val="001F738E"/>
    <w:rsid w:val="00205D7D"/>
    <w:rsid w:val="002119AA"/>
    <w:rsid w:val="00211D39"/>
    <w:rsid w:val="00214025"/>
    <w:rsid w:val="002164E4"/>
    <w:rsid w:val="00217956"/>
    <w:rsid w:val="0022129B"/>
    <w:rsid w:val="002248B5"/>
    <w:rsid w:val="00227009"/>
    <w:rsid w:val="00232506"/>
    <w:rsid w:val="00232C73"/>
    <w:rsid w:val="00232F8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87645"/>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2F"/>
    <w:rsid w:val="003126F1"/>
    <w:rsid w:val="003141AF"/>
    <w:rsid w:val="003233AB"/>
    <w:rsid w:val="00327866"/>
    <w:rsid w:val="00330584"/>
    <w:rsid w:val="00333BAB"/>
    <w:rsid w:val="00342FF0"/>
    <w:rsid w:val="00346658"/>
    <w:rsid w:val="00346B0D"/>
    <w:rsid w:val="00354433"/>
    <w:rsid w:val="00360171"/>
    <w:rsid w:val="0036326A"/>
    <w:rsid w:val="00365FA7"/>
    <w:rsid w:val="00370EDC"/>
    <w:rsid w:val="003725C2"/>
    <w:rsid w:val="00375A34"/>
    <w:rsid w:val="00377E78"/>
    <w:rsid w:val="00380538"/>
    <w:rsid w:val="0038339F"/>
    <w:rsid w:val="00383E7F"/>
    <w:rsid w:val="00394D43"/>
    <w:rsid w:val="003979F3"/>
    <w:rsid w:val="003A300C"/>
    <w:rsid w:val="003B0239"/>
    <w:rsid w:val="003B2E69"/>
    <w:rsid w:val="003B404D"/>
    <w:rsid w:val="003B51E1"/>
    <w:rsid w:val="003C16E1"/>
    <w:rsid w:val="003C356C"/>
    <w:rsid w:val="003C5B21"/>
    <w:rsid w:val="003D3E37"/>
    <w:rsid w:val="003D53C6"/>
    <w:rsid w:val="003D5ADB"/>
    <w:rsid w:val="003E2DBA"/>
    <w:rsid w:val="003E3428"/>
    <w:rsid w:val="003E443D"/>
    <w:rsid w:val="003E4BFA"/>
    <w:rsid w:val="003F204A"/>
    <w:rsid w:val="003F43AC"/>
    <w:rsid w:val="003F541D"/>
    <w:rsid w:val="003F5A79"/>
    <w:rsid w:val="003F6D26"/>
    <w:rsid w:val="003F71BE"/>
    <w:rsid w:val="00401764"/>
    <w:rsid w:val="0040332E"/>
    <w:rsid w:val="0041013B"/>
    <w:rsid w:val="00412E15"/>
    <w:rsid w:val="004139FD"/>
    <w:rsid w:val="00416A21"/>
    <w:rsid w:val="004236E4"/>
    <w:rsid w:val="004257F5"/>
    <w:rsid w:val="0042780D"/>
    <w:rsid w:val="00427A76"/>
    <w:rsid w:val="00433162"/>
    <w:rsid w:val="00434EC7"/>
    <w:rsid w:val="004418FF"/>
    <w:rsid w:val="004432B1"/>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77C7D"/>
    <w:rsid w:val="004804E5"/>
    <w:rsid w:val="00481C05"/>
    <w:rsid w:val="004921ED"/>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721"/>
    <w:rsid w:val="004E4A0F"/>
    <w:rsid w:val="004E5E8B"/>
    <w:rsid w:val="004E7EA5"/>
    <w:rsid w:val="004F268C"/>
    <w:rsid w:val="004F28BA"/>
    <w:rsid w:val="004F373E"/>
    <w:rsid w:val="004F481E"/>
    <w:rsid w:val="004F7FA4"/>
    <w:rsid w:val="005054B0"/>
    <w:rsid w:val="00506173"/>
    <w:rsid w:val="00507BE7"/>
    <w:rsid w:val="00507C3F"/>
    <w:rsid w:val="00511EEF"/>
    <w:rsid w:val="00513CB1"/>
    <w:rsid w:val="00513DDE"/>
    <w:rsid w:val="00515A14"/>
    <w:rsid w:val="005162DE"/>
    <w:rsid w:val="0052300A"/>
    <w:rsid w:val="00524E44"/>
    <w:rsid w:val="005313DA"/>
    <w:rsid w:val="00534167"/>
    <w:rsid w:val="00534F34"/>
    <w:rsid w:val="00541560"/>
    <w:rsid w:val="00541726"/>
    <w:rsid w:val="00546423"/>
    <w:rsid w:val="00550D11"/>
    <w:rsid w:val="00553B42"/>
    <w:rsid w:val="00561D9C"/>
    <w:rsid w:val="005664DD"/>
    <w:rsid w:val="00567146"/>
    <w:rsid w:val="00570203"/>
    <w:rsid w:val="005705B8"/>
    <w:rsid w:val="00575D54"/>
    <w:rsid w:val="00576DA1"/>
    <w:rsid w:val="00576E20"/>
    <w:rsid w:val="00580DB1"/>
    <w:rsid w:val="005840A0"/>
    <w:rsid w:val="00584532"/>
    <w:rsid w:val="005870E5"/>
    <w:rsid w:val="00590743"/>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374D"/>
    <w:rsid w:val="00626CE0"/>
    <w:rsid w:val="00632BDC"/>
    <w:rsid w:val="00640C1D"/>
    <w:rsid w:val="00642745"/>
    <w:rsid w:val="0064425B"/>
    <w:rsid w:val="00645C6B"/>
    <w:rsid w:val="0064777C"/>
    <w:rsid w:val="00651047"/>
    <w:rsid w:val="006561CB"/>
    <w:rsid w:val="006562DC"/>
    <w:rsid w:val="00662299"/>
    <w:rsid w:val="00662F3E"/>
    <w:rsid w:val="00664AD3"/>
    <w:rsid w:val="00666B00"/>
    <w:rsid w:val="006716DE"/>
    <w:rsid w:val="006718D6"/>
    <w:rsid w:val="006733E5"/>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31389"/>
    <w:rsid w:val="0073160A"/>
    <w:rsid w:val="00733CF1"/>
    <w:rsid w:val="007360A3"/>
    <w:rsid w:val="007436C6"/>
    <w:rsid w:val="00746EF9"/>
    <w:rsid w:val="00771908"/>
    <w:rsid w:val="0077409C"/>
    <w:rsid w:val="0077544F"/>
    <w:rsid w:val="007776DE"/>
    <w:rsid w:val="007819FC"/>
    <w:rsid w:val="00792417"/>
    <w:rsid w:val="0079256A"/>
    <w:rsid w:val="00793A01"/>
    <w:rsid w:val="0079576C"/>
    <w:rsid w:val="00796ACE"/>
    <w:rsid w:val="007A20FB"/>
    <w:rsid w:val="007A5BC3"/>
    <w:rsid w:val="007A6543"/>
    <w:rsid w:val="007A7B44"/>
    <w:rsid w:val="007B5867"/>
    <w:rsid w:val="007B5B1C"/>
    <w:rsid w:val="007C0473"/>
    <w:rsid w:val="007C1854"/>
    <w:rsid w:val="007C7B00"/>
    <w:rsid w:val="007D25FF"/>
    <w:rsid w:val="007D6CAA"/>
    <w:rsid w:val="007E0A4D"/>
    <w:rsid w:val="007E34AA"/>
    <w:rsid w:val="007E7F85"/>
    <w:rsid w:val="007F2408"/>
    <w:rsid w:val="007F389B"/>
    <w:rsid w:val="007F3F2A"/>
    <w:rsid w:val="007F73A6"/>
    <w:rsid w:val="007F7665"/>
    <w:rsid w:val="00800BD3"/>
    <w:rsid w:val="00803217"/>
    <w:rsid w:val="008037DB"/>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57E6"/>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36C8"/>
    <w:rsid w:val="009054BF"/>
    <w:rsid w:val="00911228"/>
    <w:rsid w:val="00911A5C"/>
    <w:rsid w:val="00916EBC"/>
    <w:rsid w:val="00931F56"/>
    <w:rsid w:val="00932D2C"/>
    <w:rsid w:val="00933A91"/>
    <w:rsid w:val="0093491A"/>
    <w:rsid w:val="00934EA6"/>
    <w:rsid w:val="00936B43"/>
    <w:rsid w:val="00937B24"/>
    <w:rsid w:val="00951CCC"/>
    <w:rsid w:val="00952916"/>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77BA6"/>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12CA"/>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4D4F"/>
    <w:rsid w:val="00A77FA8"/>
    <w:rsid w:val="00A80F8B"/>
    <w:rsid w:val="00A83781"/>
    <w:rsid w:val="00A842A5"/>
    <w:rsid w:val="00A919A0"/>
    <w:rsid w:val="00A93739"/>
    <w:rsid w:val="00A97BEC"/>
    <w:rsid w:val="00AA4B90"/>
    <w:rsid w:val="00AA6A6A"/>
    <w:rsid w:val="00AA73F6"/>
    <w:rsid w:val="00AA7BBF"/>
    <w:rsid w:val="00AB005C"/>
    <w:rsid w:val="00AB0D09"/>
    <w:rsid w:val="00AB1D86"/>
    <w:rsid w:val="00AB5A72"/>
    <w:rsid w:val="00AB774D"/>
    <w:rsid w:val="00AC0DE6"/>
    <w:rsid w:val="00AC2CB1"/>
    <w:rsid w:val="00AD2DA3"/>
    <w:rsid w:val="00AD5441"/>
    <w:rsid w:val="00AD6D06"/>
    <w:rsid w:val="00AE1D89"/>
    <w:rsid w:val="00AF0427"/>
    <w:rsid w:val="00AF0F20"/>
    <w:rsid w:val="00AF13F0"/>
    <w:rsid w:val="00AF2DEB"/>
    <w:rsid w:val="00AF418E"/>
    <w:rsid w:val="00AF5BAD"/>
    <w:rsid w:val="00B04C36"/>
    <w:rsid w:val="00B06188"/>
    <w:rsid w:val="00B129FA"/>
    <w:rsid w:val="00B1420E"/>
    <w:rsid w:val="00B15D18"/>
    <w:rsid w:val="00B17D6F"/>
    <w:rsid w:val="00B20096"/>
    <w:rsid w:val="00B227C0"/>
    <w:rsid w:val="00B23F38"/>
    <w:rsid w:val="00B252BA"/>
    <w:rsid w:val="00B26254"/>
    <w:rsid w:val="00B27078"/>
    <w:rsid w:val="00B30511"/>
    <w:rsid w:val="00B354DF"/>
    <w:rsid w:val="00B363BB"/>
    <w:rsid w:val="00B410FE"/>
    <w:rsid w:val="00B4345D"/>
    <w:rsid w:val="00B44464"/>
    <w:rsid w:val="00B4599C"/>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3A00"/>
    <w:rsid w:val="00BE408D"/>
    <w:rsid w:val="00BE726A"/>
    <w:rsid w:val="00BF0BD6"/>
    <w:rsid w:val="00BF0E7E"/>
    <w:rsid w:val="00BF2CF3"/>
    <w:rsid w:val="00BF2EEB"/>
    <w:rsid w:val="00BF47E7"/>
    <w:rsid w:val="00C017D8"/>
    <w:rsid w:val="00C113E6"/>
    <w:rsid w:val="00C16B10"/>
    <w:rsid w:val="00C17A24"/>
    <w:rsid w:val="00C26143"/>
    <w:rsid w:val="00C30B4C"/>
    <w:rsid w:val="00C3197A"/>
    <w:rsid w:val="00C370B1"/>
    <w:rsid w:val="00C440C6"/>
    <w:rsid w:val="00C454FB"/>
    <w:rsid w:val="00C46399"/>
    <w:rsid w:val="00C51944"/>
    <w:rsid w:val="00C55881"/>
    <w:rsid w:val="00C57181"/>
    <w:rsid w:val="00C578CB"/>
    <w:rsid w:val="00C5790A"/>
    <w:rsid w:val="00C64DB6"/>
    <w:rsid w:val="00C73F0E"/>
    <w:rsid w:val="00C8411B"/>
    <w:rsid w:val="00C87506"/>
    <w:rsid w:val="00C90898"/>
    <w:rsid w:val="00C921B6"/>
    <w:rsid w:val="00C974C5"/>
    <w:rsid w:val="00CA2E42"/>
    <w:rsid w:val="00CA4F01"/>
    <w:rsid w:val="00CA7101"/>
    <w:rsid w:val="00CB2AD1"/>
    <w:rsid w:val="00CB32E4"/>
    <w:rsid w:val="00CB4621"/>
    <w:rsid w:val="00CB5DCB"/>
    <w:rsid w:val="00CC62C1"/>
    <w:rsid w:val="00CC7A06"/>
    <w:rsid w:val="00CD4957"/>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635"/>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20C"/>
    <w:rsid w:val="00E0644C"/>
    <w:rsid w:val="00E10CB6"/>
    <w:rsid w:val="00E11112"/>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2E44"/>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B7C28"/>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52C"/>
    <w:rsid w:val="00F4277B"/>
    <w:rsid w:val="00F456B3"/>
    <w:rsid w:val="00F47D2C"/>
    <w:rsid w:val="00F51AD7"/>
    <w:rsid w:val="00F525F3"/>
    <w:rsid w:val="00F55308"/>
    <w:rsid w:val="00F577B1"/>
    <w:rsid w:val="00F6258D"/>
    <w:rsid w:val="00F736B0"/>
    <w:rsid w:val="00F82674"/>
    <w:rsid w:val="00F842BD"/>
    <w:rsid w:val="00F8594C"/>
    <w:rsid w:val="00F862BA"/>
    <w:rsid w:val="00F8693A"/>
    <w:rsid w:val="00F87E73"/>
    <w:rsid w:val="00F90F36"/>
    <w:rsid w:val="00F91959"/>
    <w:rsid w:val="00F9271A"/>
    <w:rsid w:val="00F929F2"/>
    <w:rsid w:val="00F934BD"/>
    <w:rsid w:val="00F93F3F"/>
    <w:rsid w:val="00F957BE"/>
    <w:rsid w:val="00F96AB1"/>
    <w:rsid w:val="00FA0727"/>
    <w:rsid w:val="00FA1227"/>
    <w:rsid w:val="00FA1FB0"/>
    <w:rsid w:val="00FA2B7B"/>
    <w:rsid w:val="00FA3DED"/>
    <w:rsid w:val="00FA4929"/>
    <w:rsid w:val="00FA7D74"/>
    <w:rsid w:val="00FB14C7"/>
    <w:rsid w:val="00FB6803"/>
    <w:rsid w:val="00FB7EA3"/>
    <w:rsid w:val="00FC0DDC"/>
    <w:rsid w:val="00FC2DEE"/>
    <w:rsid w:val="00FC508C"/>
    <w:rsid w:val="00FC703B"/>
    <w:rsid w:val="00FD0B0B"/>
    <w:rsid w:val="00FD11C3"/>
    <w:rsid w:val="00FD3F08"/>
    <w:rsid w:val="00FD59F0"/>
    <w:rsid w:val="00FD783C"/>
    <w:rsid w:val="00FE129F"/>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528635571">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1997146896">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6</TotalTime>
  <Pages>7</Pages>
  <Words>1987</Words>
  <Characters>1133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379</cp:revision>
  <dcterms:created xsi:type="dcterms:W3CDTF">2020-02-25T01:43:00Z</dcterms:created>
  <dcterms:modified xsi:type="dcterms:W3CDTF">2020-04-26T19:22:00Z</dcterms:modified>
</cp:coreProperties>
</file>